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51A8" w:rsidRPr="007F745D" w:rsidRDefault="007B51A8" w:rsidP="007B51A8">
      <w:pPr>
        <w:spacing w:line="260" w:lineRule="exact"/>
        <w:rPr>
          <w:lang w:val="es-ES"/>
        </w:rPr>
      </w:pPr>
    </w:p>
    <w:p w:rsidR="002A55BE" w:rsidRPr="00A710F7" w:rsidRDefault="002A55BE" w:rsidP="002A55B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710F7">
        <w:rPr>
          <w:rFonts w:eastAsia="Arial"/>
          <w:b/>
          <w:lang w:val="es-AR" w:eastAsia="es-AR"/>
        </w:rPr>
        <w:t>REGISTRADO BAJO CDCIC-1</w:t>
      </w:r>
      <w:r>
        <w:rPr>
          <w:rFonts w:eastAsia="Arial"/>
          <w:b/>
          <w:lang w:val="es-AR" w:eastAsia="es-AR"/>
        </w:rPr>
        <w:t>22</w:t>
      </w:r>
      <w:r w:rsidRPr="00A710F7">
        <w:rPr>
          <w:rFonts w:eastAsia="Arial"/>
          <w:b/>
          <w:lang w:val="es-AR" w:eastAsia="es-AR"/>
        </w:rPr>
        <w:t>/24</w:t>
      </w:r>
    </w:p>
    <w:p w:rsidR="002A55BE" w:rsidRPr="00A710F7" w:rsidRDefault="002A55BE" w:rsidP="002A55BE">
      <w:pPr>
        <w:spacing w:after="160" w:line="259" w:lineRule="auto"/>
        <w:ind w:firstLine="3402"/>
        <w:rPr>
          <w:rFonts w:eastAsia="Arial"/>
          <w:b/>
          <w:sz w:val="20"/>
          <w:szCs w:val="20"/>
          <w:lang w:val="es-AR" w:eastAsia="es-AR"/>
        </w:rPr>
      </w:pPr>
      <w:r w:rsidRPr="00A710F7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A710F7">
        <w:rPr>
          <w:rFonts w:eastAsia="Arial"/>
          <w:b/>
          <w:lang w:val="es-AR" w:eastAsia="es-AR"/>
        </w:rPr>
        <w:t>Expe</w:t>
      </w:r>
      <w:proofErr w:type="spellEnd"/>
      <w:r w:rsidRPr="00A710F7">
        <w:rPr>
          <w:rFonts w:eastAsia="Arial"/>
          <w:b/>
          <w:lang w:val="es-AR" w:eastAsia="es-AR"/>
        </w:rPr>
        <w:t xml:space="preserve">. </w:t>
      </w:r>
      <w:proofErr w:type="spellStart"/>
      <w:r w:rsidRPr="00A710F7">
        <w:rPr>
          <w:rFonts w:eastAsia="Arial"/>
          <w:b/>
          <w:lang w:val="es-AR" w:eastAsia="es-AR"/>
        </w:rPr>
        <w:t>Nº</w:t>
      </w:r>
      <w:proofErr w:type="spellEnd"/>
      <w:r w:rsidRPr="00A710F7">
        <w:rPr>
          <w:rFonts w:eastAsia="Arial"/>
          <w:b/>
          <w:lang w:val="es-AR" w:eastAsia="es-AR"/>
        </w:rPr>
        <w:t xml:space="preserve"> 1140/24</w:t>
      </w:r>
    </w:p>
    <w:p w:rsidR="002A55BE" w:rsidRPr="00A710F7" w:rsidRDefault="002A55BE" w:rsidP="002A55B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710F7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2 de mayo de 2024</w:t>
      </w:r>
    </w:p>
    <w:p w:rsidR="002A55BE" w:rsidRPr="00585806" w:rsidRDefault="002A55BE" w:rsidP="002A55B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2A55BE" w:rsidRPr="00585806" w:rsidRDefault="002A55BE" w:rsidP="002A55B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2A55BE" w:rsidRPr="00B1100C" w:rsidRDefault="002A55BE" w:rsidP="002A55BE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2A55BE" w:rsidRPr="00B1100C" w:rsidRDefault="002A55BE" w:rsidP="002A55BE">
      <w:pPr>
        <w:widowControl w:val="0"/>
        <w:jc w:val="both"/>
        <w:rPr>
          <w:snapToGrid w:val="0"/>
          <w:lang w:val="es-AR" w:eastAsia="es-ES"/>
        </w:rPr>
      </w:pPr>
    </w:p>
    <w:p w:rsidR="002A55BE" w:rsidRPr="00B1100C" w:rsidRDefault="002A55BE" w:rsidP="002A55BE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>
        <w:rPr>
          <w:snapToGrid w:val="0"/>
          <w:lang w:val="es-AR" w:eastAsia="es-ES"/>
        </w:rPr>
        <w:t xml:space="preserve">la Sra. Mariana </w:t>
      </w:r>
      <w:proofErr w:type="spellStart"/>
      <w:r>
        <w:rPr>
          <w:snapToGrid w:val="0"/>
          <w:lang w:val="es-AR" w:eastAsia="es-ES"/>
        </w:rPr>
        <w:t>Perotti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2A55BE" w:rsidRPr="00B1100C" w:rsidRDefault="002A55BE" w:rsidP="002A55BE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2A55BE" w:rsidRPr="00B1100C" w:rsidRDefault="002A55BE" w:rsidP="002A55BE">
      <w:pPr>
        <w:spacing w:line="260" w:lineRule="exact"/>
        <w:ind w:firstLine="709"/>
        <w:jc w:val="both"/>
        <w:rPr>
          <w:bCs/>
          <w:lang w:val="es-AR"/>
        </w:rPr>
      </w:pPr>
    </w:p>
    <w:p w:rsidR="002A55BE" w:rsidRPr="008A09F0" w:rsidRDefault="002A55BE" w:rsidP="002A55B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2A55BE" w:rsidRDefault="002A55BE" w:rsidP="002A55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la misma </w:t>
      </w:r>
      <w:bookmarkStart w:id="1" w:name="_Hlk130987601"/>
      <w:bookmarkStart w:id="2" w:name="_Hlk131584397"/>
      <w:r>
        <w:rPr>
          <w:lang w:val="es-AR"/>
        </w:rPr>
        <w:t xml:space="preserve">colaboró en gestiones administrativas y operativas relacionadas con el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 xml:space="preserve">durante el mes de abril de 2024;  </w:t>
      </w:r>
    </w:p>
    <w:p w:rsidR="002A55BE" w:rsidRDefault="002A55BE" w:rsidP="002A55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2A55BE" w:rsidRDefault="002A55BE" w:rsidP="002A55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el Departamento de Ciencias </w:t>
      </w:r>
      <w:proofErr w:type="gramStart"/>
      <w:r>
        <w:rPr>
          <w:lang w:val="es-AR"/>
        </w:rPr>
        <w:t>e  Ingeniería</w:t>
      </w:r>
      <w:proofErr w:type="gramEnd"/>
      <w:r>
        <w:rPr>
          <w:lang w:val="es-AR"/>
        </w:rPr>
        <w:t xml:space="preserve"> de la Computación de la UNS;</w:t>
      </w:r>
    </w:p>
    <w:p w:rsidR="002A55BE" w:rsidRDefault="002A55BE" w:rsidP="002A55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2A55BE" w:rsidRDefault="002A55BE" w:rsidP="002A55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2A55BE" w:rsidRDefault="002A55BE" w:rsidP="002A55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2A55BE" w:rsidRDefault="002A55BE" w:rsidP="002A55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la Sra. </w:t>
      </w:r>
      <w:proofErr w:type="spellStart"/>
      <w:r>
        <w:rPr>
          <w:lang w:val="es-AR"/>
        </w:rPr>
        <w:t>Perotti</w:t>
      </w:r>
      <w:proofErr w:type="spellEnd"/>
      <w:r>
        <w:rPr>
          <w:lang w:val="es-AR"/>
        </w:rPr>
        <w:t xml:space="preserve">; </w:t>
      </w:r>
    </w:p>
    <w:p w:rsidR="002A55BE" w:rsidRPr="00DB35A3" w:rsidRDefault="002A55BE" w:rsidP="002A55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2A55BE" w:rsidRPr="00073891" w:rsidRDefault="002A55BE" w:rsidP="002A55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30 de 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2A55BE" w:rsidRPr="00B1100C" w:rsidRDefault="002A55BE" w:rsidP="002A55BE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2A55BE" w:rsidRPr="00585806" w:rsidRDefault="002A55BE" w:rsidP="002A55BE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2A55BE" w:rsidRPr="002C59A1" w:rsidRDefault="002A55BE" w:rsidP="002A55B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A55BE" w:rsidRPr="00585806" w:rsidRDefault="002A55BE" w:rsidP="002A55B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2A55BE" w:rsidRPr="00585806" w:rsidRDefault="002A55BE" w:rsidP="002A55B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2A55BE" w:rsidRDefault="002A55BE" w:rsidP="002A55BE">
      <w:pPr>
        <w:spacing w:after="200" w:line="276" w:lineRule="auto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 xml:space="preserve">Reconocer los servicios prestados por la </w:t>
      </w:r>
      <w:r>
        <w:rPr>
          <w:rFonts w:eastAsia="Calibri"/>
          <w:b/>
          <w:lang w:val="es-AR"/>
        </w:rPr>
        <w:t xml:space="preserve">Señora Mariana Lucía PEROTTI </w:t>
      </w:r>
      <w:r w:rsidRPr="00C2600D">
        <w:rPr>
          <w:rFonts w:eastAsia="Calibri"/>
          <w:b/>
          <w:lang w:val="es-AR"/>
        </w:rPr>
        <w:t>(</w:t>
      </w:r>
      <w:proofErr w:type="spellStart"/>
      <w:r w:rsidRPr="00C2600D">
        <w:rPr>
          <w:rFonts w:eastAsia="Calibri"/>
          <w:b/>
          <w:lang w:val="es-AR"/>
        </w:rPr>
        <w:t>Leg</w:t>
      </w:r>
      <w:proofErr w:type="spellEnd"/>
      <w:r w:rsidRPr="00C2600D">
        <w:rPr>
          <w:rFonts w:eastAsia="Calibri"/>
          <w:b/>
          <w:lang w:val="es-AR"/>
        </w:rPr>
        <w:t xml:space="preserve">. 15.974, Cuil: 27-30916866-1) </w:t>
      </w:r>
      <w:r>
        <w:rPr>
          <w:rFonts w:eastAsia="Calibri"/>
          <w:lang w:val="es-AR"/>
        </w:rPr>
        <w:t>por su colaboración en gestiones administrativas y operativas relacionadas con el dictado de la Diplomatura en Ciberseguridad Inteligente, a cargo</w:t>
      </w:r>
    </w:p>
    <w:p w:rsidR="002A55BE" w:rsidRPr="00783D54" w:rsidRDefault="002A55BE" w:rsidP="002A55BE">
      <w:pPr>
        <w:spacing w:after="200" w:line="276" w:lineRule="auto"/>
        <w:rPr>
          <w:rFonts w:eastAsia="Calibri"/>
          <w:b/>
          <w:lang w:val="es-AR"/>
        </w:rPr>
      </w:pPr>
      <w:bookmarkStart w:id="3" w:name="_GoBack"/>
      <w:bookmarkEnd w:id="3"/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122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2A55BE" w:rsidRPr="00B1100C" w:rsidRDefault="002A55BE" w:rsidP="002A55BE">
      <w:pPr>
        <w:jc w:val="both"/>
        <w:rPr>
          <w:rFonts w:eastAsia="Calibri"/>
          <w:lang w:val="es-AR"/>
        </w:rPr>
      </w:pPr>
      <w:r>
        <w:rPr>
          <w:rFonts w:eastAsia="Calibri"/>
          <w:lang w:val="es-AR"/>
        </w:rPr>
        <w:t xml:space="preserve">del Departamento de Ciencias e Ingeniería de la Computación, </w:t>
      </w:r>
      <w:bookmarkStart w:id="4" w:name="_Hlk131585207"/>
      <w:r>
        <w:rPr>
          <w:rFonts w:eastAsia="Calibri"/>
          <w:lang w:val="es-AR"/>
        </w:rPr>
        <w:t xml:space="preserve">durante </w:t>
      </w:r>
      <w:bookmarkEnd w:id="4"/>
      <w:r>
        <w:rPr>
          <w:rFonts w:eastAsia="Calibri"/>
          <w:lang w:val="es-AR"/>
        </w:rPr>
        <w:t>el mes de abril del corriente año.</w:t>
      </w:r>
    </w:p>
    <w:p w:rsidR="002A55BE" w:rsidRDefault="002A55BE" w:rsidP="002A55BE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la Sra. </w:t>
      </w:r>
      <w:proofErr w:type="spellStart"/>
      <w:r>
        <w:rPr>
          <w:rFonts w:eastAsia="Calibri"/>
          <w:lang w:val="es-AR"/>
        </w:rPr>
        <w:t>Perotti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pesos ciento setenta y nueve mil quinientos cincuenta con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>
        <w:rPr>
          <w:rFonts w:eastAsia="Calibri"/>
          <w:lang w:val="es-AR"/>
        </w:rPr>
        <w:t>79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55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2A55BE" w:rsidRDefault="002A55BE" w:rsidP="002A55BE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>
        <w:rPr>
          <w:rFonts w:eastAsia="Calibri"/>
          <w:lang w:val="es-AR"/>
        </w:rPr>
        <w:t>ipl</w:t>
      </w:r>
      <w:proofErr w:type="spellEnd"/>
      <w:r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2A55BE" w:rsidRPr="00DF6C97" w:rsidRDefault="002A55BE" w:rsidP="002A55BE">
      <w:pPr>
        <w:jc w:val="both"/>
        <w:rPr>
          <w:rFonts w:eastAsia="Calibri"/>
          <w:lang w:val="es-AR"/>
        </w:rPr>
      </w:pPr>
    </w:p>
    <w:p w:rsidR="002A55BE" w:rsidRPr="00783D54" w:rsidRDefault="002A55BE" w:rsidP="002A55BE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1140</w:t>
      </w:r>
      <w:r w:rsidRPr="00E41692">
        <w:rPr>
          <w:rFonts w:eastAsia="Calibri"/>
          <w:lang w:val="es-AR"/>
        </w:rPr>
        <w:t>/24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2A55BE" w:rsidRPr="00783D54" w:rsidRDefault="002A55BE" w:rsidP="002A55BE">
      <w:pPr>
        <w:jc w:val="both"/>
        <w:rPr>
          <w:b/>
          <w:snapToGrid w:val="0"/>
          <w:lang w:val="es-AR" w:eastAsia="es-ES"/>
        </w:rPr>
      </w:pPr>
    </w:p>
    <w:p w:rsidR="002A55BE" w:rsidRPr="00783D54" w:rsidRDefault="002A55BE" w:rsidP="002A55BE">
      <w:pPr>
        <w:jc w:val="both"/>
        <w:rPr>
          <w:snapToGrid w:val="0"/>
          <w:lang w:val="es-AR" w:eastAsia="es-ES"/>
        </w:rPr>
      </w:pPr>
    </w:p>
    <w:p w:rsidR="002A55BE" w:rsidRPr="00783D54" w:rsidRDefault="002A55BE" w:rsidP="002A55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2A55BE" w:rsidRPr="00783D54" w:rsidRDefault="002A55BE" w:rsidP="002A55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2A55BE" w:rsidRPr="004802B0" w:rsidRDefault="002A55BE" w:rsidP="002A55BE">
      <w:pPr>
        <w:rPr>
          <w:lang w:val="es-AR"/>
        </w:rPr>
      </w:pPr>
    </w:p>
    <w:p w:rsidR="002A55BE" w:rsidRPr="004802B0" w:rsidRDefault="002A55BE" w:rsidP="002A55BE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7B51A8" w:rsidRPr="002A55BE" w:rsidRDefault="007B51A8" w:rsidP="007B51A8">
      <w:pPr>
        <w:spacing w:line="260" w:lineRule="exact"/>
        <w:jc w:val="both"/>
        <w:rPr>
          <w:bCs/>
          <w:lang w:val="es-AR"/>
        </w:rPr>
      </w:pPr>
    </w:p>
    <w:p w:rsidR="00930023" w:rsidRPr="002A55BE" w:rsidRDefault="00930023" w:rsidP="007438D5">
      <w:pPr>
        <w:rPr>
          <w:lang w:val="es-AR"/>
        </w:rPr>
      </w:pPr>
    </w:p>
    <w:sectPr w:rsidR="00930023" w:rsidRPr="002A55BE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4B8B" w:rsidRDefault="000D4B8B">
      <w:r>
        <w:separator/>
      </w:r>
    </w:p>
  </w:endnote>
  <w:endnote w:type="continuationSeparator" w:id="0">
    <w:p w:rsidR="000D4B8B" w:rsidRDefault="000D4B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4B8B" w:rsidRDefault="000D4B8B">
      <w:r>
        <w:separator/>
      </w:r>
    </w:p>
  </w:footnote>
  <w:footnote w:type="continuationSeparator" w:id="0">
    <w:p w:rsidR="000D4B8B" w:rsidRDefault="000D4B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D4B8B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A55BE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11D46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150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4-05-02T13:07:00Z</dcterms:created>
  <dcterms:modified xsi:type="dcterms:W3CDTF">2024-05-02T13:07:00Z</dcterms:modified>
</cp:coreProperties>
</file>